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02A99F" w14:textId="59DBC039" w:rsidR="00BF3659" w:rsidRDefault="00BF3659" w:rsidP="00BF3659">
      <w:pPr>
        <w:pStyle w:val="Title"/>
        <w:rPr>
          <w:lang w:val="en-GB"/>
        </w:rPr>
      </w:pPr>
      <w:r>
        <w:rPr>
          <w:lang w:val="en-GB"/>
        </w:rPr>
        <w:t>Title of the text</w:t>
      </w:r>
    </w:p>
    <w:p w14:paraId="5E6A42D1" w14:textId="462CAD5F" w:rsidR="00BF3659" w:rsidRDefault="00BF3659" w:rsidP="00BF3659">
      <w:pPr>
        <w:pStyle w:val="Subtitle"/>
        <w:rPr>
          <w:lang w:val="en-GB"/>
        </w:rPr>
      </w:pPr>
      <w:r>
        <w:rPr>
          <w:lang w:val="en-GB"/>
        </w:rPr>
        <w:t>Subtitle of the text</w:t>
      </w:r>
    </w:p>
    <w:p w14:paraId="3B03F4D2" w14:textId="6728CD0B" w:rsidR="00FC4E94" w:rsidRPr="00FC4E94" w:rsidRDefault="00FC4E94" w:rsidP="00FC4E94">
      <w:pPr>
        <w:pStyle w:val="Author"/>
        <w:rPr>
          <w:lang w:val="en-GB"/>
        </w:rPr>
      </w:pPr>
      <w:r>
        <w:rPr>
          <w:lang w:val="en-GB"/>
        </w:rPr>
        <w:t>Alain Muls</w:t>
      </w:r>
    </w:p>
    <w:p w14:paraId="72130F45" w14:textId="08E27DD9" w:rsidR="001877EB" w:rsidRDefault="00BF3659" w:rsidP="00F550D9">
      <w:pPr>
        <w:pStyle w:val="Heading1"/>
        <w:rPr>
          <w:lang w:val="en-GB"/>
        </w:rPr>
      </w:pPr>
      <w:r>
        <w:rPr>
          <w:lang w:val="en-GB"/>
        </w:rPr>
        <w:t>Heading 1</w:t>
      </w:r>
    </w:p>
    <w:p w14:paraId="5CE465AE" w14:textId="14C01928" w:rsidR="00F550D9" w:rsidRDefault="00BF3659" w:rsidP="00F550D9">
      <w:pPr>
        <w:pStyle w:val="Heading2"/>
      </w:pPr>
      <w:r>
        <w:t>Subheading</w:t>
      </w:r>
    </w:p>
    <w:p w14:paraId="518CE36E" w14:textId="4287389C" w:rsidR="00F550D9" w:rsidRDefault="00BF3659" w:rsidP="00BF3659">
      <w:pPr>
        <w:pStyle w:val="BodyText"/>
      </w:pPr>
      <w:r>
        <w:t xml:space="preserve">This is a continued text just to have some lines in a paragraph. This is a continued text just to have some lines in a paragraph. This is a continued text just to have some lines in a paragraph. This is a continued text just to have some lines in a paragraph. This is a continued text just to have some lines in a paragraph. </w:t>
      </w:r>
    </w:p>
    <w:p w14:paraId="2003880E" w14:textId="58938300" w:rsidR="00BF3659" w:rsidRPr="00F550D9" w:rsidRDefault="00BF3659" w:rsidP="00BF3659">
      <w:pPr>
        <w:pStyle w:val="BodyText"/>
      </w:pPr>
      <w:r>
        <w:t xml:space="preserve">This is a continued text just to have some lines in a paragraph. This is a continued text just to have some lines in a paragraph. This is a continued text just to have some lines in a paragraph. This is a continued text just to have some lines in a paragraph. This is a continued text just to have some lines in a paragraph. </w:t>
      </w:r>
    </w:p>
    <w:p w14:paraId="469AB1CC" w14:textId="0B7E776B" w:rsidR="00BF3659" w:rsidRDefault="00BF3659" w:rsidP="00BF3659">
      <w:pPr>
        <w:pStyle w:val="Heading2"/>
      </w:pPr>
      <w:r>
        <w:t>Subheading 2</w:t>
      </w:r>
    </w:p>
    <w:p w14:paraId="185AFCA5" w14:textId="77777777" w:rsidR="00BF3659" w:rsidRDefault="00BF3659" w:rsidP="00BF3659">
      <w:pPr>
        <w:pStyle w:val="BodyText"/>
      </w:pPr>
      <w:r>
        <w:t xml:space="preserve">This is a continued text just to have some lines in a paragraph. This is a continued text just to have some lines in a paragraph. This is a continued text just to have some lines in a paragraph. This is a continued text just to have some lines in a paragraph. This is a continued text just to have some lines in a paragraph. </w:t>
      </w:r>
    </w:p>
    <w:p w14:paraId="759B09F9" w14:textId="77777777" w:rsidR="00BF3659" w:rsidRPr="00F550D9" w:rsidRDefault="00BF3659" w:rsidP="00BF3659">
      <w:pPr>
        <w:pStyle w:val="BodyText"/>
      </w:pPr>
      <w:r>
        <w:t xml:space="preserve">This is a continued text just to have some lines in a paragraph. This is a continued text just to have some lines in a paragraph. This is a continued text just to have some lines in a paragraph. This is a continued text just to have some lines in a paragraph. This is a continued text just to have some lines in a paragraph. </w:t>
      </w:r>
    </w:p>
    <w:p w14:paraId="536BC6B7" w14:textId="1030B709" w:rsidR="00BF3659" w:rsidRDefault="00BF3659" w:rsidP="00BF3659">
      <w:pPr>
        <w:pStyle w:val="Heading3"/>
      </w:pPr>
      <w:proofErr w:type="spellStart"/>
      <w:r>
        <w:t>Subsubheading</w:t>
      </w:r>
      <w:proofErr w:type="spellEnd"/>
    </w:p>
    <w:p w14:paraId="3B103FF0" w14:textId="1E553D64" w:rsidR="00BF3659" w:rsidRDefault="00BF3659" w:rsidP="00BF3659">
      <w:pPr>
        <w:pStyle w:val="BodyText"/>
      </w:pPr>
      <w:r>
        <w:t xml:space="preserve">This is a continued text just to have some lines in a paragraph. This is a continued text just to have some lines in a paragraph. </w:t>
      </w:r>
    </w:p>
    <w:p w14:paraId="37EA8580" w14:textId="427CB515" w:rsidR="00BF3659" w:rsidRDefault="00BF3659" w:rsidP="00BF3659">
      <w:pPr>
        <w:pStyle w:val="Heading4"/>
      </w:pPr>
      <w:proofErr w:type="spellStart"/>
      <w:r>
        <w:t>Subsubsubheading</w:t>
      </w:r>
      <w:proofErr w:type="spellEnd"/>
    </w:p>
    <w:p w14:paraId="1EEF1D4E" w14:textId="4720DE20" w:rsidR="00BF3659" w:rsidRDefault="00BF3659" w:rsidP="00BF3659">
      <w:pPr>
        <w:pStyle w:val="BodyText"/>
      </w:pPr>
      <w:r>
        <w:t xml:space="preserve">This is a continued text just to have some lines in a paragraph. This is a continued text just to have some lines in a paragraph. </w:t>
      </w:r>
    </w:p>
    <w:p w14:paraId="453BB72D" w14:textId="50947C16" w:rsidR="00BF3659" w:rsidRDefault="00BF3659" w:rsidP="00BF3659">
      <w:pPr>
        <w:pStyle w:val="Heading1"/>
      </w:pPr>
      <w:r>
        <w:lastRenderedPageBreak/>
        <w:t>Heading Level 1</w:t>
      </w:r>
    </w:p>
    <w:p w14:paraId="3DC08904" w14:textId="77777777" w:rsidR="00BF3659" w:rsidRDefault="00BF3659" w:rsidP="00BF3659">
      <w:pPr>
        <w:pStyle w:val="BodyText"/>
      </w:pPr>
      <w:r>
        <w:t xml:space="preserve">This is a continued text just to have some lines in a paragraph. This is a continued text just to have some lines in a paragraph. This is a continued text just to have some lines in a paragraph. This is a continued text just to have some lines in a paragraph. This is a continued text just to have some lines in a paragraph. </w:t>
      </w:r>
    </w:p>
    <w:p w14:paraId="6B69326E" w14:textId="5CA706CB" w:rsidR="00BF3659" w:rsidRDefault="005A33D5" w:rsidP="005A33D5">
      <w:pPr>
        <w:pStyle w:val="Heading2"/>
      </w:pPr>
      <w:r>
        <w:t>Table in doc</w:t>
      </w:r>
    </w:p>
    <w:p w14:paraId="3752225D" w14:textId="0E332410" w:rsidR="00FD6C8C" w:rsidRDefault="00FD6C8C" w:rsidP="00FD6C8C">
      <w:pPr>
        <w:pStyle w:val="Caption"/>
        <w:keepNext/>
      </w:pPr>
      <w:r>
        <w:t xml:space="preserve">Table </w:t>
      </w:r>
      <w:r w:rsidR="005725C2">
        <w:rPr>
          <w:noProof/>
        </w:rPr>
        <w:fldChar w:fldCharType="begin"/>
      </w:r>
      <w:r w:rsidR="005725C2">
        <w:rPr>
          <w:noProof/>
        </w:rPr>
        <w:instrText xml:space="preserve"> SEQ Table \* ARABIC </w:instrText>
      </w:r>
      <w:r w:rsidR="005725C2">
        <w:rPr>
          <w:noProof/>
        </w:rPr>
        <w:fldChar w:fldCharType="separate"/>
      </w:r>
      <w:r>
        <w:rPr>
          <w:noProof/>
        </w:rPr>
        <w:t>1</w:t>
      </w:r>
      <w:r w:rsidR="005725C2">
        <w:rPr>
          <w:noProof/>
        </w:rPr>
        <w:fldChar w:fldCharType="end"/>
      </w:r>
      <w:r>
        <w:t>: Explanation for this stable</w:t>
      </w:r>
    </w:p>
    <w:tbl>
      <w:tblPr>
        <w:tblStyle w:val="ListTable3-Accent1"/>
        <w:tblW w:w="0" w:type="auto"/>
        <w:tblLook w:val="04A0" w:firstRow="1" w:lastRow="0" w:firstColumn="1" w:lastColumn="0" w:noHBand="0" w:noVBand="1"/>
      </w:tblPr>
      <w:tblGrid>
        <w:gridCol w:w="1802"/>
        <w:gridCol w:w="1802"/>
        <w:gridCol w:w="1802"/>
        <w:gridCol w:w="1802"/>
        <w:gridCol w:w="1803"/>
      </w:tblGrid>
      <w:tr w:rsidR="0062737C" w:rsidRPr="005A33D5" w14:paraId="294445F3" w14:textId="77777777" w:rsidTr="005A33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02" w:type="dxa"/>
            <w:tcBorders>
              <w:top w:val="single" w:sz="4" w:space="0" w:color="4F81BD" w:themeColor="accent1"/>
              <w:bottom w:val="single" w:sz="4" w:space="0" w:color="auto"/>
            </w:tcBorders>
            <w:vAlign w:val="center"/>
          </w:tcPr>
          <w:p w14:paraId="02B0AD06" w14:textId="78F22D35" w:rsidR="0062737C" w:rsidRPr="005A33D5" w:rsidRDefault="0062737C" w:rsidP="0062737C">
            <w:pPr>
              <w:jc w:val="center"/>
            </w:pPr>
            <w:r>
              <w:t>Item 1</w:t>
            </w:r>
          </w:p>
        </w:tc>
        <w:tc>
          <w:tcPr>
            <w:tcW w:w="1802" w:type="dxa"/>
            <w:tcBorders>
              <w:top w:val="single" w:sz="4" w:space="0" w:color="4F81BD" w:themeColor="accent1"/>
              <w:bottom w:val="single" w:sz="4" w:space="0" w:color="auto"/>
            </w:tcBorders>
            <w:vAlign w:val="center"/>
          </w:tcPr>
          <w:p w14:paraId="4EEA7D25" w14:textId="6F810798" w:rsidR="0062737C" w:rsidRPr="005A33D5" w:rsidRDefault="0062737C" w:rsidP="0062737C">
            <w:pPr>
              <w:pStyle w:val="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tem 2</w:t>
            </w:r>
          </w:p>
        </w:tc>
        <w:tc>
          <w:tcPr>
            <w:tcW w:w="1802" w:type="dxa"/>
            <w:tcBorders>
              <w:top w:val="single" w:sz="4" w:space="0" w:color="4F81BD" w:themeColor="accent1"/>
              <w:bottom w:val="single" w:sz="4" w:space="0" w:color="auto"/>
            </w:tcBorders>
            <w:vAlign w:val="center"/>
          </w:tcPr>
          <w:p w14:paraId="14CFD69A" w14:textId="04B0B05A" w:rsidR="0062737C" w:rsidRPr="005A33D5" w:rsidRDefault="0062737C" w:rsidP="0062737C">
            <w:pPr>
              <w:pStyle w:val="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tem 3</w:t>
            </w:r>
          </w:p>
        </w:tc>
        <w:tc>
          <w:tcPr>
            <w:tcW w:w="1802" w:type="dxa"/>
            <w:tcBorders>
              <w:top w:val="single" w:sz="4" w:space="0" w:color="4F81BD" w:themeColor="accent1"/>
              <w:bottom w:val="single" w:sz="4" w:space="0" w:color="auto"/>
            </w:tcBorders>
            <w:vAlign w:val="center"/>
          </w:tcPr>
          <w:p w14:paraId="04689A7B" w14:textId="444605A9" w:rsidR="0062737C" w:rsidRPr="005A33D5" w:rsidRDefault="0062737C" w:rsidP="0062737C">
            <w:pPr>
              <w:pStyle w:val="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tem 4</w:t>
            </w:r>
          </w:p>
        </w:tc>
        <w:tc>
          <w:tcPr>
            <w:tcW w:w="1803" w:type="dxa"/>
            <w:tcBorders>
              <w:top w:val="single" w:sz="4" w:space="0" w:color="4F81BD" w:themeColor="accent1"/>
              <w:bottom w:val="single" w:sz="4" w:space="0" w:color="auto"/>
            </w:tcBorders>
            <w:vAlign w:val="center"/>
          </w:tcPr>
          <w:p w14:paraId="3BFB0D91" w14:textId="20BDEAFB" w:rsidR="0062737C" w:rsidRPr="005A33D5" w:rsidRDefault="0062737C" w:rsidP="0062737C">
            <w:pPr>
              <w:pStyle w:val="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tem 5</w:t>
            </w:r>
          </w:p>
        </w:tc>
      </w:tr>
      <w:tr w:rsidR="005A33D5" w14:paraId="18DE0A8A" w14:textId="77777777" w:rsidTr="005A33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2" w:type="dxa"/>
            <w:tcBorders>
              <w:top w:val="single" w:sz="4" w:space="0" w:color="auto"/>
            </w:tcBorders>
          </w:tcPr>
          <w:p w14:paraId="3B3C3FB0" w14:textId="6A99FA4F" w:rsidR="005A33D5" w:rsidRPr="0062737C" w:rsidRDefault="0062737C" w:rsidP="005A33D5">
            <w:pPr>
              <w:pStyle w:val="BodyText"/>
              <w:rPr>
                <w:b w:val="0"/>
              </w:rPr>
            </w:pPr>
            <w:r>
              <w:rPr>
                <w:b w:val="0"/>
              </w:rPr>
              <w:t>Cell 1.1</w:t>
            </w:r>
          </w:p>
        </w:tc>
        <w:tc>
          <w:tcPr>
            <w:tcW w:w="1802" w:type="dxa"/>
            <w:tcBorders>
              <w:top w:val="single" w:sz="4" w:space="0" w:color="auto"/>
            </w:tcBorders>
          </w:tcPr>
          <w:p w14:paraId="11641690" w14:textId="7BE31BA6" w:rsidR="005A33D5" w:rsidRPr="0062737C" w:rsidRDefault="0062737C" w:rsidP="005A33D5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ell 1.2</w:t>
            </w:r>
          </w:p>
        </w:tc>
        <w:tc>
          <w:tcPr>
            <w:tcW w:w="1802" w:type="dxa"/>
            <w:tcBorders>
              <w:top w:val="single" w:sz="4" w:space="0" w:color="auto"/>
            </w:tcBorders>
          </w:tcPr>
          <w:p w14:paraId="47C23AB3" w14:textId="55DA1DAD" w:rsidR="005A33D5" w:rsidRPr="0062737C" w:rsidRDefault="0062737C" w:rsidP="005A33D5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ell 1.3</w:t>
            </w:r>
          </w:p>
        </w:tc>
        <w:tc>
          <w:tcPr>
            <w:tcW w:w="1802" w:type="dxa"/>
            <w:tcBorders>
              <w:top w:val="single" w:sz="4" w:space="0" w:color="auto"/>
            </w:tcBorders>
          </w:tcPr>
          <w:p w14:paraId="0152BB33" w14:textId="58375F74" w:rsidR="005A33D5" w:rsidRPr="0062737C" w:rsidRDefault="0062737C" w:rsidP="005A33D5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ell 1.4</w:t>
            </w:r>
          </w:p>
        </w:tc>
        <w:tc>
          <w:tcPr>
            <w:tcW w:w="1803" w:type="dxa"/>
            <w:tcBorders>
              <w:top w:val="single" w:sz="4" w:space="0" w:color="auto"/>
            </w:tcBorders>
          </w:tcPr>
          <w:p w14:paraId="5DE442A8" w14:textId="361981EA" w:rsidR="005A33D5" w:rsidRPr="0062737C" w:rsidRDefault="0062737C" w:rsidP="005A33D5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ell 1.5</w:t>
            </w:r>
          </w:p>
        </w:tc>
      </w:tr>
      <w:tr w:rsidR="005A33D5" w14:paraId="6CA42A21" w14:textId="77777777" w:rsidTr="005A33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2" w:type="dxa"/>
          </w:tcPr>
          <w:p w14:paraId="19471778" w14:textId="2FDB44C4" w:rsidR="005A33D5" w:rsidRPr="0062737C" w:rsidRDefault="0062737C" w:rsidP="005A33D5">
            <w:pPr>
              <w:pStyle w:val="BodyText"/>
              <w:rPr>
                <w:b w:val="0"/>
              </w:rPr>
            </w:pPr>
            <w:r>
              <w:rPr>
                <w:b w:val="0"/>
              </w:rPr>
              <w:t>Cell 2.1</w:t>
            </w:r>
          </w:p>
        </w:tc>
        <w:tc>
          <w:tcPr>
            <w:tcW w:w="1802" w:type="dxa"/>
          </w:tcPr>
          <w:p w14:paraId="575C0712" w14:textId="3A5769F7" w:rsidR="005A33D5" w:rsidRPr="0062737C" w:rsidRDefault="0062737C" w:rsidP="005A33D5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ell 2.2</w:t>
            </w:r>
          </w:p>
        </w:tc>
        <w:tc>
          <w:tcPr>
            <w:tcW w:w="1802" w:type="dxa"/>
          </w:tcPr>
          <w:p w14:paraId="00882B63" w14:textId="68701AE8" w:rsidR="005A33D5" w:rsidRPr="0062737C" w:rsidRDefault="0062737C" w:rsidP="005A33D5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ell 2.3</w:t>
            </w:r>
          </w:p>
        </w:tc>
        <w:tc>
          <w:tcPr>
            <w:tcW w:w="1802" w:type="dxa"/>
          </w:tcPr>
          <w:p w14:paraId="02F53362" w14:textId="5831B544" w:rsidR="005A33D5" w:rsidRPr="0062737C" w:rsidRDefault="0062737C" w:rsidP="005A33D5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ell 2.4</w:t>
            </w:r>
          </w:p>
        </w:tc>
        <w:tc>
          <w:tcPr>
            <w:tcW w:w="1803" w:type="dxa"/>
          </w:tcPr>
          <w:p w14:paraId="13C0F5D8" w14:textId="7BC9F7E4" w:rsidR="005A33D5" w:rsidRPr="0062737C" w:rsidRDefault="0062737C" w:rsidP="005A33D5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ell 2.5</w:t>
            </w:r>
          </w:p>
        </w:tc>
      </w:tr>
    </w:tbl>
    <w:p w14:paraId="6F505536" w14:textId="77777777" w:rsidR="00FD6C8C" w:rsidRDefault="00FD6C8C" w:rsidP="009013DF">
      <w:pPr>
        <w:pStyle w:val="BodyText"/>
      </w:pPr>
    </w:p>
    <w:p w14:paraId="140F9F92" w14:textId="5AFB21E6" w:rsidR="009013DF" w:rsidRDefault="009013DF" w:rsidP="004074EF">
      <w:pPr>
        <w:pStyle w:val="Compact"/>
      </w:pPr>
      <w:r>
        <w:t xml:space="preserve">This is a continued text just to have some lines in a paragraph. This is a continued text just to have some lines in a paragraph. This is a continued text just to have some lines in a paragraph. This is a continued text just to have some lines in a paragraph. This is a continued text just to have some lines in a paragraph. </w:t>
      </w:r>
    </w:p>
    <w:p w14:paraId="5ACC50E9" w14:textId="4A16FF8C" w:rsidR="009013DF" w:rsidRDefault="009013DF" w:rsidP="009013DF"/>
    <w:p w14:paraId="6F5683AF" w14:textId="6BE50559" w:rsidR="00F1345D" w:rsidRDefault="00F1345D" w:rsidP="00F1345D">
      <w:pPr>
        <w:pStyle w:val="ListParagraph"/>
        <w:numPr>
          <w:ilvl w:val="0"/>
          <w:numId w:val="15"/>
        </w:numPr>
      </w:pPr>
      <w:r>
        <w:t>This is a continued text just to have some lines in a paragraph. This is a continued text just to have some lines in a paragraph.</w:t>
      </w:r>
    </w:p>
    <w:p w14:paraId="4C0B195F" w14:textId="376F8857" w:rsidR="00033679" w:rsidRDefault="00033679" w:rsidP="00F1345D">
      <w:pPr>
        <w:pStyle w:val="ListParagraph"/>
        <w:numPr>
          <w:ilvl w:val="0"/>
          <w:numId w:val="15"/>
        </w:numPr>
      </w:pPr>
      <w:r>
        <w:t>This is a continued text just to have some lines in a paragraph. This is a continued text just to have some lines in a paragraph.</w:t>
      </w:r>
    </w:p>
    <w:p w14:paraId="4CCE4FA4" w14:textId="14F61D43" w:rsidR="00033679" w:rsidRDefault="00033679" w:rsidP="00033679">
      <w:pPr>
        <w:pStyle w:val="ListParagraph"/>
        <w:numPr>
          <w:ilvl w:val="1"/>
          <w:numId w:val="15"/>
        </w:numPr>
      </w:pPr>
      <w:r>
        <w:t>This is a continued text just to have some lines in a paragraph. This is a continued text just to have some lines in a paragraph.</w:t>
      </w:r>
    </w:p>
    <w:p w14:paraId="40CD502F" w14:textId="079A284F" w:rsidR="00033679" w:rsidRDefault="00033679" w:rsidP="00033679">
      <w:pPr>
        <w:pStyle w:val="ListParagraph"/>
        <w:numPr>
          <w:ilvl w:val="2"/>
          <w:numId w:val="15"/>
        </w:numPr>
      </w:pPr>
      <w:r>
        <w:t>This is a continued text just to have some lines in a paragraph. This is a continued text just to have some lines in a paragraph.</w:t>
      </w:r>
    </w:p>
    <w:p w14:paraId="40090F07" w14:textId="2864ABCD" w:rsidR="00033679" w:rsidRDefault="00033679" w:rsidP="00033679">
      <w:pPr>
        <w:pStyle w:val="ListParagraph"/>
        <w:numPr>
          <w:ilvl w:val="1"/>
          <w:numId w:val="15"/>
        </w:numPr>
      </w:pPr>
      <w:r>
        <w:t>This is a continued text just to have some lines in a paragraph. This is a continued text just to have some lines in a paragraph.</w:t>
      </w:r>
    </w:p>
    <w:p w14:paraId="391F95F7" w14:textId="0BC8EAF1" w:rsidR="00033679" w:rsidRPr="009013DF" w:rsidRDefault="00033679" w:rsidP="00033679">
      <w:pPr>
        <w:pStyle w:val="ListParagraph"/>
        <w:numPr>
          <w:ilvl w:val="0"/>
          <w:numId w:val="15"/>
        </w:numPr>
      </w:pPr>
      <w:r>
        <w:t>This is a continued text just to have some lines in a paragraph. This is a continued text just to have some lines in a paragraph.</w:t>
      </w:r>
    </w:p>
    <w:sectPr w:rsidR="00033679" w:rsidRPr="009013DF" w:rsidSect="00573EB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1" w:h="16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257091" w14:textId="77777777" w:rsidR="005725C2" w:rsidRDefault="005725C2">
      <w:r>
        <w:separator/>
      </w:r>
    </w:p>
  </w:endnote>
  <w:endnote w:type="continuationSeparator" w:id="0">
    <w:p w14:paraId="4D37B792" w14:textId="77777777" w:rsidR="005725C2" w:rsidRDefault="005725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abon Next LT Pro">
    <w:altName w:val="Calibri"/>
    <w:panose1 w:val="020B0604020202020204"/>
    <w:charset w:val="00"/>
    <w:family w:val="auto"/>
    <w:pitch w:val="variable"/>
    <w:sig w:usb0="A00000AF" w:usb1="5000204B" w:usb2="00000000" w:usb3="00000000" w:csb0="0000009B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 New Roman (Body CS)">
    <w:altName w:val="Times New Roman"/>
    <w:panose1 w:val="02020603050405020304"/>
    <w:charset w:val="00"/>
    <w:family w:val="roman"/>
    <w:pitch w:val="variable"/>
    <w:sig w:usb0="E0002AEF" w:usb1="C0007841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1FD7CB" w14:textId="77777777" w:rsidR="00B45438" w:rsidRDefault="00B45438" w:rsidP="000F6CD1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CF5E5C6" w14:textId="77777777" w:rsidR="00B45438" w:rsidRDefault="00B45438" w:rsidP="00B4543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F4AD47" w14:textId="48DC2DC9" w:rsidR="00B45438" w:rsidRDefault="00DB0711" w:rsidP="00B45438">
    <w:pPr>
      <w:pStyle w:val="Footer"/>
      <w:ind w:right="360"/>
    </w:pPr>
    <w:bookmarkStart w:id="0" w:name="_GoBack"/>
    <w:r>
      <w:tab/>
    </w:r>
    <w:r w:rsidRPr="00D76DEA">
      <w:rPr>
        <w:color w:val="FF0000"/>
      </w:rPr>
      <w:t>CLASSIFICATION LEVEL</w:t>
    </w:r>
    <w:r>
      <w:tab/>
    </w:r>
    <w:r>
      <w:fldChar w:fldCharType="begin"/>
    </w:r>
    <w:r>
      <w:instrText xml:space="preserve"> PAGE \* MERGEFORMAT </w:instrText>
    </w:r>
    <w:r>
      <w:fldChar w:fldCharType="separate"/>
    </w:r>
    <w:r>
      <w:rPr>
        <w:noProof/>
      </w:rPr>
      <w:t>1</w:t>
    </w:r>
    <w:r>
      <w:fldChar w:fldCharType="end"/>
    </w:r>
    <w:r w:rsidR="00D76DEA">
      <w:t xml:space="preserve"> of </w:t>
    </w:r>
    <w:r w:rsidR="005725C2">
      <w:rPr>
        <w:noProof/>
      </w:rPr>
      <w:fldChar w:fldCharType="begin"/>
    </w:r>
    <w:r w:rsidR="005725C2">
      <w:rPr>
        <w:noProof/>
      </w:rPr>
      <w:instrText xml:space="preserve"> NUMPAGES  \* MERGEFORMAT </w:instrText>
    </w:r>
    <w:r w:rsidR="005725C2">
      <w:rPr>
        <w:noProof/>
      </w:rPr>
      <w:fldChar w:fldCharType="separate"/>
    </w:r>
    <w:r w:rsidR="00D76DEA">
      <w:rPr>
        <w:noProof/>
      </w:rPr>
      <w:t>2</w:t>
    </w:r>
    <w:r w:rsidR="005725C2">
      <w:rPr>
        <w:noProof/>
      </w:rPr>
      <w:fldChar w:fldCharType="end"/>
    </w:r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1C3D42" w14:textId="77777777" w:rsidR="00DB0711" w:rsidRDefault="00DB07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87BCF1" w14:textId="77777777" w:rsidR="005725C2" w:rsidRDefault="005725C2" w:rsidP="002948DF">
      <w:pPr>
        <w:pStyle w:val="FootnoteText"/>
      </w:pPr>
      <w:r>
        <w:separator/>
      </w:r>
    </w:p>
  </w:footnote>
  <w:footnote w:type="continuationSeparator" w:id="0">
    <w:p w14:paraId="1C6176D9" w14:textId="77777777" w:rsidR="005725C2" w:rsidRDefault="005725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7E7702" w14:textId="77777777" w:rsidR="00F31F08" w:rsidRDefault="00F31F08" w:rsidP="004F3CB2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D86AAC0" w14:textId="77777777" w:rsidR="00F31F08" w:rsidRDefault="00F31F08" w:rsidP="00F31F08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A86158" w14:textId="243F39A6" w:rsidR="00F31F08" w:rsidRPr="00A75666" w:rsidRDefault="00F31F08" w:rsidP="004F3CB2">
    <w:pPr>
      <w:pStyle w:val="Header"/>
      <w:framePr w:wrap="none" w:vAnchor="text" w:hAnchor="margin" w:xAlign="right" w:y="1"/>
      <w:rPr>
        <w:rStyle w:val="PageNumber"/>
      </w:rPr>
    </w:pPr>
  </w:p>
  <w:p w14:paraId="68B04BA5" w14:textId="2432B87C" w:rsidR="00B45438" w:rsidRPr="00A75666" w:rsidRDefault="00123B37" w:rsidP="00123B37">
    <w:pPr>
      <w:pStyle w:val="Footer"/>
      <w:rPr>
        <w:i/>
      </w:rPr>
    </w:pPr>
    <w:r>
      <w:rPr>
        <w:lang w:val="en-GB"/>
      </w:rPr>
      <w:fldChar w:fldCharType="begin"/>
    </w:r>
    <w:r>
      <w:rPr>
        <w:lang w:val="en-GB"/>
      </w:rPr>
      <w:instrText xml:space="preserve"> FILENAME  \* MERGEFORMAT </w:instrText>
    </w:r>
    <w:r>
      <w:rPr>
        <w:lang w:val="en-GB"/>
      </w:rPr>
      <w:fldChar w:fldCharType="separate"/>
    </w:r>
    <w:r>
      <w:rPr>
        <w:noProof/>
        <w:lang w:val="en-GB"/>
      </w:rPr>
      <w:t>amreference.docx</w:t>
    </w:r>
    <w:r>
      <w:rPr>
        <w:lang w:val="en-GB"/>
      </w:rPr>
      <w:fldChar w:fldCharType="end"/>
    </w:r>
    <w:r w:rsidR="00B45438" w:rsidRPr="00A75666">
      <w:rPr>
        <w:lang w:val="en-GB"/>
      </w:rPr>
      <w:tab/>
    </w:r>
    <w:r>
      <w:rPr>
        <w:lang w:val="en-GB"/>
      </w:rPr>
      <w:tab/>
      <w:t>Alain Muls</w:t>
    </w:r>
  </w:p>
  <w:p w14:paraId="08BD187D" w14:textId="77777777" w:rsidR="003A261A" w:rsidRPr="00A75666" w:rsidRDefault="003A261A" w:rsidP="00417540">
    <w:pPr>
      <w:pStyle w:val="Header"/>
      <w:tabs>
        <w:tab w:val="clear" w:pos="4513"/>
        <w:tab w:val="clear" w:pos="9026"/>
        <w:tab w:val="left" w:pos="0"/>
        <w:tab w:val="right" w:pos="9021"/>
      </w:tabs>
      <w:jc w:val="left"/>
      <w:rPr>
        <w:i/>
        <w:spacing w:val="-12"/>
        <w:sz w:val="22"/>
        <w:szCs w:val="22"/>
      </w:rPr>
    </w:pPr>
  </w:p>
  <w:p w14:paraId="4D5C24F8" w14:textId="77777777" w:rsidR="00622C51" w:rsidRPr="00A75666" w:rsidRDefault="00622C51" w:rsidP="00417540">
    <w:pPr>
      <w:pStyle w:val="Header"/>
      <w:tabs>
        <w:tab w:val="clear" w:pos="4513"/>
        <w:tab w:val="clear" w:pos="9026"/>
        <w:tab w:val="left" w:pos="0"/>
        <w:tab w:val="right" w:pos="9021"/>
      </w:tabs>
      <w:jc w:val="left"/>
      <w:rPr>
        <w:i/>
        <w:spacing w:val="-12"/>
        <w:sz w:val="22"/>
        <w:szCs w:val="22"/>
      </w:rPr>
    </w:pPr>
  </w:p>
  <w:p w14:paraId="59611E31" w14:textId="77777777" w:rsidR="003A261A" w:rsidRPr="00A75666" w:rsidRDefault="003A261A" w:rsidP="00417540">
    <w:pPr>
      <w:pStyle w:val="Header"/>
      <w:tabs>
        <w:tab w:val="clear" w:pos="4513"/>
        <w:tab w:val="clear" w:pos="9026"/>
        <w:tab w:val="left" w:pos="0"/>
        <w:tab w:val="right" w:pos="9021"/>
      </w:tabs>
      <w:jc w:val="left"/>
      <w:rPr>
        <w:i/>
        <w:spacing w:val="-12"/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C6AB54" w14:textId="77777777" w:rsidR="00DB0711" w:rsidRDefault="00DB071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CD8A5BB"/>
    <w:multiLevelType w:val="multilevel"/>
    <w:tmpl w:val="9B046C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BE8219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1D"/>
    <w:multiLevelType w:val="multilevel"/>
    <w:tmpl w:val="5ED6BC0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FFFFFF7C"/>
    <w:multiLevelType w:val="singleLevel"/>
    <w:tmpl w:val="82B6275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D03C39E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AE7EBE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C4AE01B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F5E6FE5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5CF2495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B8CC0EA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6F2EB6A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19C853C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4EDA9B6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650650A6"/>
    <w:multiLevelType w:val="hybridMultilevel"/>
    <w:tmpl w:val="5942D2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1A1EF0"/>
    <w:multiLevelType w:val="multilevel"/>
    <w:tmpl w:val="D80279B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  <w:num w:numId="14">
    <w:abstractNumId w:val="14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3679"/>
    <w:rsid w:val="000658DE"/>
    <w:rsid w:val="00103504"/>
    <w:rsid w:val="00123589"/>
    <w:rsid w:val="00123B37"/>
    <w:rsid w:val="00143C3D"/>
    <w:rsid w:val="00152BBC"/>
    <w:rsid w:val="001877EB"/>
    <w:rsid w:val="001F5D68"/>
    <w:rsid w:val="002435C2"/>
    <w:rsid w:val="002948DF"/>
    <w:rsid w:val="002C23FF"/>
    <w:rsid w:val="002D2B05"/>
    <w:rsid w:val="00336F98"/>
    <w:rsid w:val="003A00B4"/>
    <w:rsid w:val="003A261A"/>
    <w:rsid w:val="003E5035"/>
    <w:rsid w:val="003F65E7"/>
    <w:rsid w:val="004074EF"/>
    <w:rsid w:val="00417540"/>
    <w:rsid w:val="004A7724"/>
    <w:rsid w:val="004C571C"/>
    <w:rsid w:val="004D2EA4"/>
    <w:rsid w:val="004E29B3"/>
    <w:rsid w:val="005725C2"/>
    <w:rsid w:val="00573EB6"/>
    <w:rsid w:val="00590D07"/>
    <w:rsid w:val="005A33D5"/>
    <w:rsid w:val="005B2A87"/>
    <w:rsid w:val="005C1C4F"/>
    <w:rsid w:val="00622C51"/>
    <w:rsid w:val="0062737C"/>
    <w:rsid w:val="00656235"/>
    <w:rsid w:val="007250E3"/>
    <w:rsid w:val="007669D9"/>
    <w:rsid w:val="00784D58"/>
    <w:rsid w:val="00785011"/>
    <w:rsid w:val="007B4A87"/>
    <w:rsid w:val="0086342F"/>
    <w:rsid w:val="00872BD7"/>
    <w:rsid w:val="008821B5"/>
    <w:rsid w:val="008D6863"/>
    <w:rsid w:val="0090068F"/>
    <w:rsid w:val="009013DF"/>
    <w:rsid w:val="00A42B8D"/>
    <w:rsid w:val="00A75451"/>
    <w:rsid w:val="00A75666"/>
    <w:rsid w:val="00AE1172"/>
    <w:rsid w:val="00B45438"/>
    <w:rsid w:val="00B86B75"/>
    <w:rsid w:val="00BC48D5"/>
    <w:rsid w:val="00BF3659"/>
    <w:rsid w:val="00C154DD"/>
    <w:rsid w:val="00C36279"/>
    <w:rsid w:val="00CB412A"/>
    <w:rsid w:val="00CC2421"/>
    <w:rsid w:val="00CF1C07"/>
    <w:rsid w:val="00D7457B"/>
    <w:rsid w:val="00D76DEA"/>
    <w:rsid w:val="00DB0711"/>
    <w:rsid w:val="00DD789E"/>
    <w:rsid w:val="00E315A3"/>
    <w:rsid w:val="00E65FA7"/>
    <w:rsid w:val="00E939C6"/>
    <w:rsid w:val="00F1345D"/>
    <w:rsid w:val="00F31F08"/>
    <w:rsid w:val="00F550D9"/>
    <w:rsid w:val="00F73189"/>
    <w:rsid w:val="00FC4E94"/>
    <w:rsid w:val="00FD6C8C"/>
    <w:rsid w:val="00FE5F1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DC34CD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Body Text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3A00B4"/>
    <w:pPr>
      <w:spacing w:after="0"/>
      <w:jc w:val="both"/>
    </w:pPr>
    <w:rPr>
      <w:rFonts w:ascii="Palatino Linotype" w:hAnsi="Palatino Linotype"/>
    </w:rPr>
  </w:style>
  <w:style w:type="paragraph" w:styleId="Heading1">
    <w:name w:val="heading 1"/>
    <w:basedOn w:val="Normal"/>
    <w:next w:val="BodyText"/>
    <w:uiPriority w:val="9"/>
    <w:qFormat/>
    <w:rsid w:val="00BF3659"/>
    <w:pPr>
      <w:keepNext/>
      <w:keepLines/>
      <w:numPr>
        <w:numId w:val="14"/>
      </w:numPr>
      <w:spacing w:before="360" w:after="240"/>
      <w:ind w:left="431" w:hanging="431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F3659"/>
    <w:pPr>
      <w:keepNext/>
      <w:keepLines/>
      <w:numPr>
        <w:ilvl w:val="1"/>
        <w:numId w:val="14"/>
      </w:numPr>
      <w:spacing w:before="480"/>
      <w:jc w:val="left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BF3659"/>
    <w:pPr>
      <w:keepNext/>
      <w:keepLines/>
      <w:numPr>
        <w:ilvl w:val="2"/>
        <w:numId w:val="14"/>
      </w:numPr>
      <w:spacing w:before="200"/>
      <w:outlineLvl w:val="2"/>
    </w:pPr>
    <w:rPr>
      <w:rFonts w:asciiTheme="majorHAnsi" w:eastAsiaTheme="majorEastAsia" w:hAnsiTheme="majorHAnsi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F3659"/>
    <w:pPr>
      <w:keepNext/>
      <w:keepLines/>
      <w:numPr>
        <w:ilvl w:val="3"/>
        <w:numId w:val="14"/>
      </w:numPr>
      <w:spacing w:before="20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Normal"/>
    <w:link w:val="Heading7Char"/>
    <w:rsid w:val="00F550D9"/>
    <w:pPr>
      <w:keepNext/>
      <w:keepLines/>
      <w:numPr>
        <w:ilvl w:val="6"/>
        <w:numId w:val="14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rsid w:val="00F550D9"/>
    <w:pPr>
      <w:keepNext/>
      <w:keepLines/>
      <w:numPr>
        <w:ilvl w:val="7"/>
        <w:numId w:val="14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F550D9"/>
    <w:pPr>
      <w:keepNext/>
      <w:keepLines/>
      <w:numPr>
        <w:ilvl w:val="8"/>
        <w:numId w:val="14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F3659"/>
    <w:pPr>
      <w:spacing w:before="120" w:after="120"/>
    </w:pPr>
  </w:style>
  <w:style w:type="paragraph" w:customStyle="1" w:styleId="FirstParagraph">
    <w:name w:val="First Paragraph"/>
    <w:basedOn w:val="BodyText"/>
    <w:next w:val="BodyText"/>
    <w:qFormat/>
    <w:rsid w:val="005B2A87"/>
  </w:style>
  <w:style w:type="paragraph" w:customStyle="1" w:styleId="Compact">
    <w:name w:val="Compact"/>
    <w:basedOn w:val="BodyText"/>
    <w:qFormat/>
    <w:rsid w:val="004074EF"/>
    <w:pPr>
      <w:spacing w:before="0" w:after="0"/>
    </w:pPr>
  </w:style>
  <w:style w:type="paragraph" w:styleId="Title">
    <w:name w:val="Title"/>
    <w:basedOn w:val="Normal"/>
    <w:next w:val="BodyText"/>
    <w:qFormat/>
    <w:rsid w:val="00FC4E9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52"/>
      <w:szCs w:val="36"/>
    </w:rPr>
  </w:style>
  <w:style w:type="paragraph" w:styleId="Subtitle">
    <w:name w:val="Subtitle"/>
    <w:basedOn w:val="Title"/>
    <w:next w:val="BodyText"/>
    <w:qFormat/>
    <w:rsid w:val="00FC4E94"/>
    <w:pPr>
      <w:spacing w:before="240"/>
    </w:pPr>
    <w:rPr>
      <w:sz w:val="40"/>
      <w:szCs w:val="30"/>
    </w:rPr>
  </w:style>
  <w:style w:type="paragraph" w:customStyle="1" w:styleId="Author">
    <w:name w:val="Author"/>
    <w:next w:val="BodyText"/>
    <w:qFormat/>
    <w:rsid w:val="00FC4E94"/>
    <w:pPr>
      <w:keepNext/>
      <w:keepLines/>
      <w:jc w:val="center"/>
    </w:pPr>
    <w:rPr>
      <w:sz w:val="32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A75666"/>
    <w:pPr>
      <w:spacing w:after="80" w:line="288" w:lineRule="auto"/>
      <w:ind w:left="454" w:hanging="454"/>
      <w:jc w:val="left"/>
    </w:pPr>
  </w:style>
  <w:style w:type="paragraph" w:styleId="BlockText">
    <w:name w:val="Block Text"/>
    <w:basedOn w:val="BodyText"/>
    <w:next w:val="BodyText"/>
    <w:uiPriority w:val="9"/>
    <w:unhideWhenUsed/>
    <w:qFormat/>
    <w:rsid w:val="005B2A87"/>
    <w:pPr>
      <w:spacing w:before="80" w:after="80"/>
      <w:ind w:left="567" w:right="567"/>
      <w:contextualSpacing/>
    </w:pPr>
    <w:rPr>
      <w:rFonts w:eastAsiaTheme="majorEastAsia" w:cstheme="majorBidi"/>
      <w:sz w:val="22"/>
      <w:szCs w:val="20"/>
    </w:rPr>
  </w:style>
  <w:style w:type="paragraph" w:styleId="FootnoteText">
    <w:name w:val="footnote text"/>
    <w:basedOn w:val="Normal"/>
    <w:uiPriority w:val="9"/>
    <w:unhideWhenUsed/>
    <w:qFormat/>
    <w:rsid w:val="00A75666"/>
    <w:pPr>
      <w:jc w:val="left"/>
    </w:pPr>
    <w:rPr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Compact"/>
    <w:link w:val="CaptionChar"/>
    <w:rsid w:val="004D2EA4"/>
    <w:pPr>
      <w:spacing w:before="240"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C23FF"/>
    <w:pPr>
      <w:spacing w:before="120" w:after="240"/>
    </w:pPr>
    <w:rPr>
      <w:rFonts w:ascii="Calibri Light" w:hAnsi="Calibri Light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4D2EA4"/>
    <w:rPr>
      <w:rFonts w:ascii="Palatino Linotype" w:hAnsi="Palatino Linotype"/>
      <w:i/>
    </w:rPr>
  </w:style>
  <w:style w:type="character" w:customStyle="1" w:styleId="VerbatimChar">
    <w:name w:val="Verbatim Char"/>
    <w:basedOn w:val="CaptionChar"/>
    <w:link w:val="SourceCode"/>
    <w:rsid w:val="005C1C4F"/>
    <w:rPr>
      <w:rFonts w:ascii="Sabon Next LT Pro" w:hAnsi="Sabon Next LT Pro"/>
      <w:i/>
      <w:sz w:val="22"/>
    </w:rPr>
  </w:style>
  <w:style w:type="character" w:styleId="FootnoteReference">
    <w:name w:val="footnote reference"/>
    <w:basedOn w:val="CaptionChar"/>
    <w:rPr>
      <w:rFonts w:ascii="Palatino Linotype" w:hAnsi="Palatino Linotype"/>
      <w:i/>
      <w:vertAlign w:val="superscript"/>
    </w:rPr>
  </w:style>
  <w:style w:type="character" w:styleId="Hyperlink">
    <w:name w:val="Hyperlink"/>
    <w:basedOn w:val="CaptionChar"/>
    <w:rPr>
      <w:rFonts w:ascii="Palatino Linotype" w:hAnsi="Palatino Linotype"/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numPr>
        <w:numId w:val="0"/>
      </w:num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next w:val="BodyText"/>
    <w:link w:val="VerbatimChar"/>
    <w:rsid w:val="005C1C4F"/>
    <w:pPr>
      <w:wordWrap w:val="0"/>
      <w:ind w:left="2835"/>
    </w:pPr>
    <w:rPr>
      <w:sz w:val="22"/>
    </w:rPr>
  </w:style>
  <w:style w:type="character" w:customStyle="1" w:styleId="KeywordTok">
    <w:name w:val="KeywordTok"/>
    <w:basedOn w:val="VerbatimChar"/>
    <w:rPr>
      <w:rFonts w:ascii="Consolas" w:hAnsi="Consolas"/>
      <w:b/>
      <w:i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i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i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i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i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i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i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i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 w:val="0"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i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i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i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i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i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</w:rPr>
  </w:style>
  <w:style w:type="character" w:customStyle="1" w:styleId="BodyTextChar">
    <w:name w:val="Body Text Char"/>
    <w:basedOn w:val="DefaultParagraphFont"/>
    <w:link w:val="BodyText"/>
    <w:rsid w:val="00BF3659"/>
    <w:rPr>
      <w:rFonts w:ascii="Palatino Linotype" w:hAnsi="Palatino Linotype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A75451"/>
  </w:style>
  <w:style w:type="character" w:customStyle="1" w:styleId="BodyTextFirstIndentChar">
    <w:name w:val="Body Text First Indent Char"/>
    <w:basedOn w:val="BodyTextChar"/>
    <w:link w:val="BodyTextFirstIndent"/>
    <w:semiHidden/>
    <w:rsid w:val="00A75451"/>
    <w:rPr>
      <w:rFonts w:ascii="Sabon Next LT Pro" w:hAnsi="Sabon Next LT Pro"/>
    </w:rPr>
  </w:style>
  <w:style w:type="paragraph" w:styleId="Header">
    <w:name w:val="header"/>
    <w:basedOn w:val="Normal"/>
    <w:link w:val="HeaderChar"/>
    <w:uiPriority w:val="99"/>
    <w:unhideWhenUsed/>
    <w:rsid w:val="00B4543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5438"/>
    <w:rPr>
      <w:rFonts w:ascii="Sabon Next LT Pro" w:hAnsi="Sabon Next LT Pro"/>
    </w:rPr>
  </w:style>
  <w:style w:type="paragraph" w:styleId="Footer">
    <w:name w:val="footer"/>
    <w:basedOn w:val="FootnoteText"/>
    <w:next w:val="Compact"/>
    <w:link w:val="FooterChar"/>
    <w:unhideWhenUsed/>
    <w:rsid w:val="00123B37"/>
    <w:pPr>
      <w:tabs>
        <w:tab w:val="center" w:pos="4513"/>
        <w:tab w:val="right" w:pos="9026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123B37"/>
    <w:rPr>
      <w:rFonts w:ascii="Palatino Linotype" w:hAnsi="Palatino Linotype"/>
      <w:sz w:val="16"/>
    </w:rPr>
  </w:style>
  <w:style w:type="character" w:styleId="PageNumber">
    <w:name w:val="page number"/>
    <w:basedOn w:val="DefaultParagraphFont"/>
    <w:semiHidden/>
    <w:unhideWhenUsed/>
    <w:rsid w:val="00B45438"/>
  </w:style>
  <w:style w:type="character" w:customStyle="1" w:styleId="Heading7Char">
    <w:name w:val="Heading 7 Char"/>
    <w:basedOn w:val="DefaultParagraphFont"/>
    <w:link w:val="Heading7"/>
    <w:rsid w:val="00F550D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semiHidden/>
    <w:rsid w:val="00F550D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F550D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leGrid">
    <w:name w:val="Table Grid"/>
    <w:basedOn w:val="TableNormal"/>
    <w:rsid w:val="005A33D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">
    <w:name w:val="List Table 3"/>
    <w:basedOn w:val="TableNormal"/>
    <w:uiPriority w:val="48"/>
    <w:rsid w:val="005A33D5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5A33D5"/>
    <w:pPr>
      <w:spacing w:after="0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paragraph" w:customStyle="1" w:styleId="TableHeaderline">
    <w:name w:val="Table Header line"/>
    <w:basedOn w:val="Normal"/>
    <w:qFormat/>
    <w:rsid w:val="005A33D5"/>
    <w:pPr>
      <w:pBdr>
        <w:bottom w:val="single" w:sz="4" w:space="1" w:color="auto"/>
      </w:pBdr>
      <w:jc w:val="center"/>
    </w:pPr>
    <w:rPr>
      <w:rFonts w:cs="Times New Roman (Body CS)"/>
      <w:b/>
      <w:bCs/>
      <w:color w:val="FFFFFF" w:themeColor="background1"/>
    </w:rPr>
  </w:style>
  <w:style w:type="paragraph" w:styleId="ListParagraph">
    <w:name w:val="List Paragraph"/>
    <w:basedOn w:val="Normal"/>
    <w:rsid w:val="00F1345D"/>
    <w:pPr>
      <w:ind w:left="720"/>
      <w:contextualSpacing/>
    </w:pPr>
  </w:style>
  <w:style w:type="paragraph" w:styleId="Revision">
    <w:name w:val="Revision"/>
    <w:hidden/>
    <w:semiHidden/>
    <w:rsid w:val="00F1345D"/>
    <w:pPr>
      <w:spacing w:after="0"/>
    </w:pPr>
    <w:rPr>
      <w:rFonts w:ascii="Palatino Linotype" w:hAnsi="Palatino Linotyp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2</Pages>
  <Words>497</Words>
  <Characters>283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ain muls</dc:creator>
  <cp:lastModifiedBy>alain muls</cp:lastModifiedBy>
  <cp:revision>19</cp:revision>
  <dcterms:created xsi:type="dcterms:W3CDTF">2018-10-15T14:36:00Z</dcterms:created>
  <dcterms:modified xsi:type="dcterms:W3CDTF">2018-11-09T14:37:00Z</dcterms:modified>
</cp:coreProperties>
</file>